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etroleum</w:t>
      </w:r>
      <w:r>
        <w:t xml:space="preserve"> </w:t>
      </w:r>
      <w:r>
        <w:t xml:space="preserve">Engineering</w:t>
      </w:r>
    </w:p>
    <w:bookmarkStart w:id="21" w:name="Xddb693f36658128e17298e88fff834ae63b42bc"/>
    <w:p>
      <w:pPr>
        <w:pStyle w:val="Heading1"/>
      </w:pPr>
      <w:r>
        <w:t xml:space="preserve">SCHOLARSHIP APPLICATION LETTER FOR PETROLEUM ENGINEERING</w:t>
      </w:r>
    </w:p>
    <w:p>
      <w:pPr>
        <w:pStyle w:val="FirstParagraph"/>
      </w:pPr>
      <w:r>
        <w:t xml:space="preserve">[Your Full Name]</w:t>
      </w:r>
      <w:r>
        <w:br/>
      </w:r>
      <w:r>
        <w:t xml:space="preserve">[Your Address]</w:t>
      </w:r>
      <w:r>
        <w:br/>
      </w:r>
      <w:r>
        <w:t xml:space="preserve">Karachi, Pakistan</w:t>
      </w:r>
      <w:r>
        <w:br/>
      </w:r>
      <w:r>
        <w:t xml:space="preserve">[Email Address]</w:t>
      </w:r>
      <w:r>
        <w:br/>
      </w:r>
      <w:r>
        <w:t xml:space="preserve">[Phone Number]</w:t>
      </w:r>
      <w:r>
        <w:br/>
      </w:r>
      <w:r>
        <w:t xml:space="preserve">[Date]</w:t>
      </w:r>
    </w:p>
    <w:p>
      <w:pPr>
        <w:pStyle w:val="BodyText"/>
      </w:pPr>
      <w:r>
        <w:t xml:space="preserve">Scholarship Committee</w:t>
      </w:r>
      <w:r>
        <w:br/>
      </w:r>
      <w:r>
        <w:t xml:space="preserve">[University/Institution Name]</w:t>
      </w:r>
      <w:r>
        <w:br/>
      </w:r>
      <w:r>
        <w:t xml:space="preserve">Karachi, Pakistan</w:t>
      </w:r>
    </w:p>
    <w:bookmarkStart w:id="20" w:name="X66b0e81b7f8a2c26577760b41e5215c273ba69d"/>
    <w:p>
      <w:pPr>
        <w:pStyle w:val="Heading2"/>
      </w:pPr>
      <w:r>
        <w:t xml:space="preserve">Subject: Formal Scholarship Application for Advanced Studies in Petroleum Engineering</w:t>
      </w:r>
    </w:p>
    <w:p>
      <w:pPr>
        <w:pStyle w:val="FirstParagraph"/>
      </w:pPr>
      <w:r>
        <w:t xml:space="preserve">Dear Esteemed Members of the Scholarship Committee,</w:t>
      </w:r>
    </w:p>
    <w:p>
      <w:pPr>
        <w:pStyle w:val="BodyText"/>
      </w:pPr>
      <w:r>
        <w:t xml:space="preserve">I am writing this Scholarship Application Letter with profound enthusiasm to apply for the [Specify Scholarship Name] to pursue my Master of Science in Petroleum Engineering at [University Name] in Karachi, Pakistan. As a passionate engineering student deeply committed to advancing energy solutions for our nation, I believe this scholarship represents a pivotal opportunity to transform my academic aspirations into meaningful contributions within Pakistan's oil and gas sector. Having grown up witnessing Karachi's strategic role as the economic heartland of Pakistan and its complex energy challenges, I am determined to become an innovative Petroleum Engineer who addresses these critical needs.</w:t>
      </w:r>
    </w:p>
    <w:p>
      <w:pPr>
        <w:pStyle w:val="BodyText"/>
      </w:pPr>
      <w:r>
        <w:t xml:space="preserve">My journey toward becoming a Petroleum Engineer began during my undergraduate studies in Chemical Engineering at the University of Karachi. While completing my BSc, I immersed myself in petroleum-related coursework, including reservoir engineering, drilling technology, and hydrocarbon processing. My final-year project on "Enhancing Oil Recovery Techniques for Mature Fields in Sindh" earned me the Dean's Award for Academic Excellence. This experience exposed me to Pakistan's unique energy landscape—where Karachi serves as both a logistical hub for oil imports and the epicenter of refining activities at Port Qasim and Habib Bank Limited Refinery. I observed firsthand how infrastructure limitations in Pakistan Karachi impact energy security, fueling my resolve to specialize in solutions that optimize production while prioritizing environmental sustainability.</w:t>
      </w:r>
    </w:p>
    <w:p>
      <w:pPr>
        <w:pStyle w:val="BodyText"/>
      </w:pPr>
      <w:r>
        <w:t xml:space="preserve">During my undergraduate research, I conducted field visits to oil fields near Karachi, including the Khaur and Badin reservoirs. These visits revealed a stark reality: despite possessing significant hydrocarbon reserves, Pakistan faces a 50% dependency on imported oil due to suboptimal extraction methods and aging infrastructure. As an aspiring Petroleum Engineer in Pakistan Karachi, I recognized that technical expertise alone is insufficient—solutions must also consider socio-economic realities of local communities. This conviction led me to volunteer with the Karachi Chamber of Commerce &amp; Industry's Energy Task Force, where I assisted in developing community engagement protocols for oil field operations. These experiences solidified my understanding that ethical engineering practice requires balancing technological innovation with social responsibility—a principle I will carry into my advanced studies.</w:t>
      </w:r>
    </w:p>
    <w:p>
      <w:pPr>
        <w:pStyle w:val="BodyText"/>
      </w:pPr>
      <w:r>
        <w:t xml:space="preserve">My career vision is clear: to establish a consultancy firm in Karachi focused on implementing smart drilling technologies and sustainable reservoir management practices specifically tailored for Pakistan's challenging geological formations. The [University Name] Master's program offers precisely the technical foundation I need, particularly through its courses like Advanced Reservoir Simulation and Offshore Engineering, which directly address gaps I identified during my undergraduate work. However, the financial barrier to accessing this world-class education remains substantial. My family’s modest income as a small-scale textile business owner in Karachi cannot cover tuition fees without significant debt—a burden that would compromise my ability to fully engage with academic resources or conduct field research.</w:t>
      </w:r>
    </w:p>
    <w:p>
      <w:pPr>
        <w:pStyle w:val="BodyText"/>
      </w:pPr>
      <w:r>
        <w:t xml:space="preserve">This scholarship is not merely financial assistance; it is an investment in Pakistan's energy future. As a Petroleum Engineer destined to work in Pakistan Karachi, I will prioritize projects that enhance domestic oil production while reducing environmental impact. For instance, I plan to develop a pilot project for carbon capture utilization at the Port Qasim Power Plant—a collaboration between academia and industry that could reduce emissions by up to 15%. My proposed research on "Nanotechnology Applications in Enhanced Oil Recovery for Pakistani Formations" aligns with Pakistan's national energy strategy and addresses critical needs identified by the Ministry of Energy. This work will directly support Karachi's role as a sustainable energy innovation hub.</w:t>
      </w:r>
    </w:p>
    <w:p>
      <w:pPr>
        <w:pStyle w:val="BodyText"/>
      </w:pPr>
      <w:r>
        <w:t xml:space="preserve">What sets me apart is my proven ability to translate theory into actionable solutions. During my undergraduate capstone project, I designed a low-cost water management system for oil field operations that reduced freshwater usage by 30% in partnership with an independent drilling company near Karachi. This initiative was featured in the Journal of Pakistan Engineering Society and earned recognition from the Pakistan Engineering Council. Additionally, my leadership as President of the University of Karachi Petroleum Engineering Society demonstrates my commitment to fostering peer collaboration—organizing workshops with Schlumberger Pakistan that attracted over 200 students. I have also completed internships at Oil &amp; Gas Development Company (OGDC) in Islamabad and Agha Khan University's Energy Research Center, where I contributed to seismic data analysis projects.</w:t>
      </w:r>
    </w:p>
    <w:p>
      <w:pPr>
        <w:pStyle w:val="BodyText"/>
      </w:pPr>
      <w:r>
        <w:t xml:space="preserve">I am particularly drawn to [University Name]'s partnership with the Pakistan Petroleum Limited (PPL) for industry-academia projects—a connection that perfectly mirrors my goal of becoming a Petroleum Engineer who bridges research and real-world application in Pakistan Karachi. The university's emphasis on sustainable engineering practices aligns with my conviction that future energy solutions must address climate challenges while ensuring national energy security. I am confident that this program will equip me with the advanced skills to develop context-specific solutions, such as optimizing marginal field operations across Sindh and Balochistan—areas critical to Pakistan's economic stability.</w:t>
      </w:r>
    </w:p>
    <w:p>
      <w:pPr>
        <w:pStyle w:val="BodyText"/>
      </w:pPr>
      <w:r>
        <w:t xml:space="preserve">My ambition transcends personal achievement; it is rooted in service. As a native of Karachi, I understand how energy access directly impacts daily life—from powering hospitals in Korangi to enabling small businesses along the Lyari River. By becoming a Petroleum Engineer who understands the nuances of Pakistan Karachi, I aim to contribute to projects that create jobs, reduce import dependency, and foster inclusive growth. This scholarship would empower me to focus entirely on academic excellence without financial distraction, ensuring I graduate as a ready-to-deploy engineer prepared to tackle the complex energy challenges facing our nation.</w:t>
      </w:r>
    </w:p>
    <w:p>
      <w:pPr>
        <w:pStyle w:val="BodyText"/>
      </w:pPr>
      <w:r>
        <w:t xml:space="preserve">As Pakistan's energy sector evolves toward cleaner technologies while meeting current demands, professionals like myself are essential catalysts for change. With this scholarship, I will channel my passion into creating tangible impact—developing smarter extraction methods that honor Pakistan's natural resources and serve its people. Karachi may be my city of origin, but it is the national energy legacy we must shape together.</w:t>
      </w:r>
    </w:p>
    <w:p>
      <w:pPr>
        <w:pStyle w:val="BodyText"/>
      </w:pPr>
      <w:r>
        <w:t xml:space="preserve">I have attached all required documents including academic transcripts, recommendation letters from Professor [Name] (Chair of Petroleum Engineering Department at University of Karachi) and Mr. [Name] (Manager at OGDC), and a detailed research proposal. Thank you for considering my Scholarship Application Letter with the seriousness it deserves. I welcome the opportunity to discuss how my vision aligns with your mission during an inter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etroleum Engineering</dc:title>
  <dc:creator/>
  <dc:language>en</dc:language>
  <cp:keywords/>
  <dcterms:created xsi:type="dcterms:W3CDTF">2026-07-21T02:35:54Z</dcterms:created>
  <dcterms:modified xsi:type="dcterms:W3CDTF">2026-07-21T02:35:54Z</dcterms:modified>
</cp:coreProperties>
</file>

<file path=docProps/custom.xml><?xml version="1.0" encoding="utf-8"?>
<Properties xmlns="http://schemas.openxmlformats.org/officeDocument/2006/custom-properties" xmlns:vt="http://schemas.openxmlformats.org/officeDocument/2006/docPropsVTypes"/>
</file>